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EB0AF" w14:textId="57D46623" w:rsidR="00414C1F" w:rsidRDefault="00594F13" w:rsidP="00771562">
      <w:pPr>
        <w:pStyle w:val="Title"/>
        <w:spacing w:after="120"/>
      </w:pPr>
      <w:r>
        <w:t>Application</w:t>
      </w:r>
      <w:r w:rsidR="0059175B">
        <w:t xml:space="preserve"> Tracking Worksheet</w:t>
      </w:r>
      <w:r w:rsidR="00993D4C">
        <w:t xml:space="preserve"> – Child SSI</w:t>
      </w:r>
    </w:p>
    <w:tbl>
      <w:tblPr>
        <w:tblStyle w:val="TableGrid"/>
        <w:tblW w:w="10890" w:type="dxa"/>
        <w:tblInd w:w="-375" w:type="dxa"/>
        <w:tblLayout w:type="fixed"/>
        <w:tblLook w:val="01E0" w:firstRow="1" w:lastRow="1" w:firstColumn="1" w:lastColumn="1" w:noHBand="0" w:noVBand="0"/>
      </w:tblPr>
      <w:tblGrid>
        <w:gridCol w:w="1530"/>
        <w:gridCol w:w="1620"/>
        <w:gridCol w:w="360"/>
        <w:gridCol w:w="810"/>
        <w:gridCol w:w="450"/>
        <w:gridCol w:w="180"/>
        <w:gridCol w:w="630"/>
        <w:gridCol w:w="90"/>
        <w:gridCol w:w="630"/>
        <w:gridCol w:w="90"/>
        <w:gridCol w:w="990"/>
        <w:gridCol w:w="180"/>
        <w:gridCol w:w="300"/>
        <w:gridCol w:w="1410"/>
        <w:gridCol w:w="1620"/>
      </w:tblGrid>
      <w:tr w:rsidR="00D16099" w14:paraId="0D0387E7" w14:textId="77777777" w:rsidTr="00DC63EB">
        <w:trPr>
          <w:trHeight w:hRule="exact" w:val="317"/>
        </w:trPr>
        <w:tc>
          <w:tcPr>
            <w:tcW w:w="4950" w:type="dxa"/>
            <w:gridSpan w:val="6"/>
            <w:tcBorders>
              <w:top w:val="single" w:sz="12" w:space="0" w:color="000000" w:themeColor="text1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66E4F4D4" w14:textId="31CE6E1B" w:rsidR="00481C9D" w:rsidRPr="00C45D59" w:rsidRDefault="00481C9D" w:rsidP="00DB5AE0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OAR Online</w:t>
            </w:r>
            <w:r w:rsidR="00D54A09">
              <w:rPr>
                <w:b/>
                <w:bCs/>
              </w:rPr>
              <w:t xml:space="preserve"> Application Tracking (OAT)</w:t>
            </w:r>
            <w:r w:rsidR="00DB5AE0">
              <w:rPr>
                <w:b/>
                <w:bCs/>
              </w:rPr>
              <w:t xml:space="preserve"> ID#</w:t>
            </w:r>
            <w:r w:rsidR="00B50C7D">
              <w:rPr>
                <w:b/>
                <w:bCs/>
              </w:rPr>
              <w:t>:</w:t>
            </w:r>
          </w:p>
        </w:tc>
        <w:tc>
          <w:tcPr>
            <w:tcW w:w="5940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E9C4B5A" w14:textId="43928429" w:rsidR="00481C9D" w:rsidRPr="00C45D59" w:rsidRDefault="00481C9D" w:rsidP="003B1553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DC63EB" w14:paraId="6365AF34" w14:textId="77777777" w:rsidTr="00935B28">
        <w:trPr>
          <w:trHeight w:hRule="exact" w:val="144"/>
        </w:trPr>
        <w:tc>
          <w:tcPr>
            <w:tcW w:w="10890" w:type="dxa"/>
            <w:gridSpan w:val="1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8AC2F3" w14:textId="77777777" w:rsidR="00DC63EB" w:rsidRPr="00C45D59" w:rsidRDefault="00DC63EB" w:rsidP="003B1553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D16099" w:rsidRPr="00AF1935" w14:paraId="253DBDE9" w14:textId="77777777" w:rsidTr="00DC63EB">
        <w:trPr>
          <w:trHeight w:hRule="exact" w:val="317"/>
        </w:trPr>
        <w:tc>
          <w:tcPr>
            <w:tcW w:w="4950" w:type="dxa"/>
            <w:gridSpan w:val="6"/>
            <w:tcBorders>
              <w:top w:val="single" w:sz="12" w:space="0" w:color="000000" w:themeColor="text1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789E150B" w14:textId="5AE9E2BC" w:rsidR="00AF1935" w:rsidRPr="00AF1935" w:rsidRDefault="00640C4B" w:rsidP="00AF1935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Appointed Representative Rep ID#:</w:t>
            </w:r>
          </w:p>
        </w:tc>
        <w:tc>
          <w:tcPr>
            <w:tcW w:w="5940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639A4FBD" w14:textId="77777777" w:rsidR="00AF1935" w:rsidRPr="00AF1935" w:rsidRDefault="00AF1935" w:rsidP="00AF1935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DC63EB" w:rsidRPr="00CE593E" w14:paraId="090FEFEF" w14:textId="77777777" w:rsidTr="00935B28">
        <w:trPr>
          <w:trHeight w:hRule="exact" w:val="144"/>
        </w:trPr>
        <w:tc>
          <w:tcPr>
            <w:tcW w:w="10890" w:type="dxa"/>
            <w:gridSpan w:val="1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AF78A3" w14:textId="77777777" w:rsidR="00DC63EB" w:rsidRPr="00CE593E" w:rsidRDefault="00DC63EB" w:rsidP="00CE593E">
            <w:pPr>
              <w:spacing w:before="100" w:beforeAutospacing="1" w:line="278" w:lineRule="exact"/>
              <w:rPr>
                <w:b/>
                <w:bCs/>
                <w:sz w:val="22"/>
                <w:szCs w:val="22"/>
              </w:rPr>
            </w:pPr>
          </w:p>
        </w:tc>
      </w:tr>
      <w:tr w:rsidR="00962D28" w14:paraId="606310BD" w14:textId="77777777" w:rsidTr="002212DF">
        <w:trPr>
          <w:trHeight w:hRule="exact"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9273683" w14:textId="77777777" w:rsidR="00962D28" w:rsidRDefault="00962D28" w:rsidP="002212DF">
            <w:pPr>
              <w:spacing w:line="278" w:lineRule="exact"/>
              <w:rPr>
                <w:b/>
                <w:bCs/>
              </w:rPr>
            </w:pPr>
            <w:r>
              <w:rPr>
                <w:b/>
                <w:bCs/>
              </w:rPr>
              <w:t>Applicant Contact Information</w:t>
            </w:r>
          </w:p>
        </w:tc>
      </w:tr>
      <w:tr w:rsidR="00962D28" w14:paraId="58D9EAF2" w14:textId="77777777" w:rsidTr="001B347C">
        <w:trPr>
          <w:trHeight w:val="360"/>
        </w:trPr>
        <w:tc>
          <w:tcPr>
            <w:tcW w:w="5580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608A3" w14:textId="77777777" w:rsidR="00962D28" w:rsidRPr="00C45D59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Name: </w:t>
            </w:r>
          </w:p>
        </w:tc>
        <w:tc>
          <w:tcPr>
            <w:tcW w:w="2280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063738" w14:textId="77777777" w:rsidR="00962D28" w:rsidRPr="00C45D59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DOB: </w:t>
            </w:r>
          </w:p>
        </w:tc>
        <w:tc>
          <w:tcPr>
            <w:tcW w:w="303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1814FAA" w14:textId="77777777" w:rsidR="00962D28" w:rsidRPr="00C45D59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>SSN:</w:t>
            </w:r>
          </w:p>
        </w:tc>
      </w:tr>
      <w:tr w:rsidR="00962D28" w14:paraId="446A15FB" w14:textId="77777777" w:rsidTr="001B347C">
        <w:trPr>
          <w:trHeight w:val="360"/>
        </w:trPr>
        <w:tc>
          <w:tcPr>
            <w:tcW w:w="5580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173CFA" w14:textId="77777777" w:rsidR="00962D28" w:rsidRPr="00C45D59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  <w:r w:rsidRPr="00C45D59">
              <w:rPr>
                <w:b/>
                <w:bCs/>
              </w:rPr>
              <w:t xml:space="preserve">: </w:t>
            </w:r>
          </w:p>
        </w:tc>
        <w:tc>
          <w:tcPr>
            <w:tcW w:w="53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8B19D1" w14:textId="77777777" w:rsidR="00962D28" w:rsidRPr="00C45D59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Phone: </w:t>
            </w:r>
          </w:p>
        </w:tc>
      </w:tr>
      <w:tr w:rsidR="00962D28" w14:paraId="2E3FEB32" w14:textId="77777777" w:rsidTr="002212DF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34DA1AB9" w14:textId="77777777" w:rsidR="00962D28" w:rsidRDefault="00962D28" w:rsidP="002212DF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F243B9">
              <w:rPr>
                <w:b/>
                <w:bCs/>
              </w:rPr>
              <w:t>Residence Address/Location:</w:t>
            </w:r>
          </w:p>
        </w:tc>
      </w:tr>
      <w:tr w:rsidR="00962D28" w14:paraId="7D5E0330" w14:textId="77777777" w:rsidTr="00E74366">
        <w:trPr>
          <w:trHeight w:val="360"/>
        </w:trPr>
        <w:tc>
          <w:tcPr>
            <w:tcW w:w="3150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652EBBA6" w14:textId="77777777" w:rsidR="00962D28" w:rsidRDefault="00962D28" w:rsidP="002212DF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Identifying Information</w:t>
            </w:r>
          </w:p>
          <w:p w14:paraId="4CE1AB04" w14:textId="77777777" w:rsidR="00962D28" w:rsidRPr="00393F6B" w:rsidRDefault="00962D28" w:rsidP="002212DF">
            <w:pPr>
              <w:spacing w:line="278" w:lineRule="exact"/>
              <w:rPr>
                <w:bCs/>
                <w:i/>
              </w:rPr>
            </w:pPr>
            <w:r w:rsidRPr="00465947">
              <w:rPr>
                <w:bCs/>
                <w:i/>
                <w:sz w:val="22"/>
              </w:rPr>
              <w:t>(useful when speaking with SSA)</w:t>
            </w:r>
          </w:p>
        </w:tc>
        <w:tc>
          <w:tcPr>
            <w:tcW w:w="774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86A9EE2" w14:textId="77777777" w:rsidR="00962D28" w:rsidRPr="00C45D59" w:rsidRDefault="00962D28" w:rsidP="002212DF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Birthplace (city, state): </w:t>
            </w:r>
          </w:p>
        </w:tc>
      </w:tr>
      <w:tr w:rsidR="00962D28" w14:paraId="30A220CB" w14:textId="77777777" w:rsidTr="00E74366">
        <w:trPr>
          <w:trHeight w:val="360"/>
        </w:trPr>
        <w:tc>
          <w:tcPr>
            <w:tcW w:w="315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1AAD4665" w14:textId="77777777" w:rsidR="00962D28" w:rsidRPr="00C45D59" w:rsidRDefault="00962D28" w:rsidP="002212DF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774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4725135" w14:textId="2B8755AF" w:rsidR="00962D28" w:rsidRPr="00C45D59" w:rsidRDefault="001A2205" w:rsidP="002212DF">
            <w:pPr>
              <w:spacing w:before="100" w:beforeAutospacing="1" w:line="278" w:lineRule="exact"/>
              <w:rPr>
                <w:b/>
                <w:bCs/>
              </w:rPr>
            </w:pPr>
            <w:r w:rsidRPr="001A2205">
              <w:rPr>
                <w:b/>
                <w:bCs/>
              </w:rPr>
              <w:t>Parent/Legal Guardian Name(s):</w:t>
            </w:r>
          </w:p>
        </w:tc>
      </w:tr>
      <w:tr w:rsidR="00E74366" w14:paraId="5AF01E88" w14:textId="77777777" w:rsidTr="00E74366">
        <w:trPr>
          <w:trHeight w:val="360"/>
        </w:trPr>
        <w:tc>
          <w:tcPr>
            <w:tcW w:w="3150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56D0CA9C" w14:textId="77777777" w:rsidR="00E74366" w:rsidRDefault="00E74366" w:rsidP="002212DF">
            <w:pPr>
              <w:spacing w:line="278" w:lineRule="exact"/>
              <w:rPr>
                <w:b/>
              </w:rPr>
            </w:pPr>
            <w:r w:rsidRPr="00C45D59">
              <w:rPr>
                <w:b/>
              </w:rPr>
              <w:t>Third Party Contact</w:t>
            </w:r>
          </w:p>
          <w:p w14:paraId="22F9ABB9" w14:textId="77777777" w:rsidR="00E74366" w:rsidRPr="003B1553" w:rsidRDefault="00E74366" w:rsidP="002212DF">
            <w:pPr>
              <w:spacing w:line="278" w:lineRule="exact"/>
              <w:rPr>
                <w:b/>
                <w:bCs/>
                <w:i/>
              </w:rPr>
            </w:pPr>
            <w:r w:rsidRPr="00465947">
              <w:rPr>
                <w:rStyle w:val="Parenthetical"/>
                <w:rFonts w:asciiTheme="minorHAnsi" w:hAnsiTheme="minorHAnsi"/>
                <w:b w:val="0"/>
                <w:bCs w:val="0"/>
                <w:i/>
                <w:szCs w:val="24"/>
              </w:rPr>
              <w:t>(if applicable)</w:t>
            </w:r>
          </w:p>
        </w:tc>
        <w:tc>
          <w:tcPr>
            <w:tcW w:w="7740" w:type="dxa"/>
            <w:gridSpan w:val="1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bottom"/>
          </w:tcPr>
          <w:p w14:paraId="5F3DA502" w14:textId="77777777" w:rsidR="00E74366" w:rsidRPr="008C5F61" w:rsidRDefault="00E74366" w:rsidP="002212DF">
            <w:pPr>
              <w:widowControl/>
            </w:pPr>
            <w:r>
              <w:rPr>
                <w:b/>
                <w:bCs/>
              </w:rPr>
              <w:t>Name:</w:t>
            </w:r>
            <w:r>
              <w:t xml:space="preserve"> </w:t>
            </w:r>
          </w:p>
        </w:tc>
      </w:tr>
      <w:tr w:rsidR="00E74366" w14:paraId="32E12078" w14:textId="77777777" w:rsidTr="00E74366">
        <w:trPr>
          <w:trHeight w:val="360"/>
        </w:trPr>
        <w:tc>
          <w:tcPr>
            <w:tcW w:w="3150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8D03B52" w14:textId="77777777" w:rsidR="00E74366" w:rsidRPr="00C45D59" w:rsidRDefault="00E74366" w:rsidP="002212DF">
            <w:pPr>
              <w:spacing w:line="278" w:lineRule="exact"/>
              <w:rPr>
                <w:b/>
              </w:rPr>
            </w:pPr>
          </w:p>
        </w:tc>
        <w:tc>
          <w:tcPr>
            <w:tcW w:w="3150" w:type="dxa"/>
            <w:gridSpan w:val="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7780928D" w14:textId="77777777" w:rsidR="00E74366" w:rsidRPr="00C45D59" w:rsidRDefault="00E74366" w:rsidP="002212DF">
            <w:pPr>
              <w:rPr>
                <w:b/>
              </w:rPr>
            </w:pPr>
            <w:r w:rsidRPr="00C45D59">
              <w:rPr>
                <w:b/>
              </w:rPr>
              <w:t>Phone:</w:t>
            </w:r>
            <w:r w:rsidRPr="008C5F61">
              <w:rPr>
                <w:bCs/>
              </w:rPr>
              <w:t xml:space="preserve"> </w:t>
            </w:r>
          </w:p>
        </w:tc>
        <w:tc>
          <w:tcPr>
            <w:tcW w:w="4590" w:type="dxa"/>
            <w:gridSpan w:val="6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bottom"/>
          </w:tcPr>
          <w:p w14:paraId="1A831C4B" w14:textId="77777777" w:rsidR="00E74366" w:rsidRPr="008C5F61" w:rsidRDefault="00E74366" w:rsidP="002212DF">
            <w:pPr>
              <w:rPr>
                <w:bCs/>
              </w:rPr>
            </w:pPr>
            <w:r>
              <w:rPr>
                <w:b/>
              </w:rPr>
              <w:t>Email:</w:t>
            </w:r>
            <w:r>
              <w:rPr>
                <w:bCs/>
              </w:rPr>
              <w:t xml:space="preserve"> </w:t>
            </w:r>
          </w:p>
        </w:tc>
      </w:tr>
      <w:tr w:rsidR="00E74366" w14:paraId="3065FD5B" w14:textId="77777777" w:rsidTr="00E74366">
        <w:trPr>
          <w:trHeight w:val="360"/>
        </w:trPr>
        <w:tc>
          <w:tcPr>
            <w:tcW w:w="3150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bottom"/>
          </w:tcPr>
          <w:p w14:paraId="01A7706B" w14:textId="77777777" w:rsidR="00E74366" w:rsidRPr="00C45D59" w:rsidRDefault="00E74366" w:rsidP="002212DF">
            <w:pPr>
              <w:widowControl/>
              <w:rPr>
                <w:b/>
                <w:bCs/>
              </w:rPr>
            </w:pPr>
          </w:p>
        </w:tc>
        <w:tc>
          <w:tcPr>
            <w:tcW w:w="7740" w:type="dxa"/>
            <w:gridSpan w:val="1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bottom"/>
          </w:tcPr>
          <w:p w14:paraId="0F905DAA" w14:textId="77777777" w:rsidR="00E74366" w:rsidRPr="008C5F61" w:rsidRDefault="00E74366" w:rsidP="002212DF">
            <w:pPr>
              <w:widowControl/>
              <w:rPr>
                <w:bCs/>
              </w:rPr>
            </w:pPr>
            <w:r w:rsidRPr="00C45D59">
              <w:rPr>
                <w:b/>
              </w:rPr>
              <w:t>Address:</w:t>
            </w:r>
            <w:r>
              <w:rPr>
                <w:bCs/>
              </w:rPr>
              <w:t xml:space="preserve"> </w:t>
            </w:r>
          </w:p>
        </w:tc>
      </w:tr>
      <w:tr w:rsidR="00962D28" w:rsidRPr="007502AF" w14:paraId="6D4BB5BE" w14:textId="77777777" w:rsidTr="00D44314">
        <w:trPr>
          <w:trHeight w:val="907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B54CAF" w14:textId="77777777" w:rsidR="00962D28" w:rsidRPr="008C5F61" w:rsidRDefault="00962D28" w:rsidP="002212DF">
            <w:pPr>
              <w:ind w:left="807" w:hanging="807"/>
              <w:rPr>
                <w:bCs/>
              </w:rPr>
            </w:pPr>
            <w:r w:rsidRPr="00C45D59">
              <w:rPr>
                <w:b/>
              </w:rPr>
              <w:t xml:space="preserve">Other </w:t>
            </w:r>
            <w:r>
              <w:rPr>
                <w:b/>
              </w:rPr>
              <w:t>agencies</w:t>
            </w:r>
            <w:r w:rsidRPr="00C45D59">
              <w:rPr>
                <w:b/>
              </w:rPr>
              <w:t>/programs involved:</w:t>
            </w:r>
            <w:r>
              <w:rPr>
                <w:bCs/>
              </w:rPr>
              <w:t xml:space="preserve"> </w:t>
            </w:r>
          </w:p>
        </w:tc>
      </w:tr>
      <w:tr w:rsidR="00CF2DE2" w:rsidRPr="00CF2DE2" w14:paraId="70668A62" w14:textId="77777777" w:rsidTr="00CF2DE2">
        <w:trPr>
          <w:trHeight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000FAE" w14:textId="5D69FF95" w:rsidR="00CF2DE2" w:rsidRPr="00CF2DE2" w:rsidRDefault="00CF2DE2" w:rsidP="00CF2DE2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SSA</w:t>
            </w:r>
            <w:r w:rsidRPr="00CF2DE2">
              <w:rPr>
                <w:rFonts w:ascii="Calibri" w:hAnsi="Calibri"/>
                <w:b/>
                <w:bCs/>
              </w:rPr>
              <w:t xml:space="preserve"> Information</w:t>
            </w:r>
          </w:p>
        </w:tc>
      </w:tr>
      <w:tr w:rsidR="00D838D6" w:rsidRPr="007502AF" w14:paraId="1ADFBC29" w14:textId="77777777" w:rsidTr="00D16099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7A514562" w14:textId="3420C1F0" w:rsidR="00D838D6" w:rsidRPr="008B631D" w:rsidRDefault="00D838D6" w:rsidP="00D838D6">
            <w:pPr>
              <w:rPr>
                <w:bCs/>
              </w:rPr>
            </w:pPr>
            <w:r w:rsidRPr="00C45D59">
              <w:rPr>
                <w:b/>
              </w:rPr>
              <w:t>SSA Claims Representative</w:t>
            </w:r>
            <w:r>
              <w:rPr>
                <w:b/>
              </w:rPr>
              <w:t xml:space="preserve"> Name: </w:t>
            </w:r>
            <w:r>
              <w:t xml:space="preserve"> </w:t>
            </w:r>
          </w:p>
        </w:tc>
      </w:tr>
      <w:tr w:rsidR="00D838D6" w:rsidRPr="007502AF" w14:paraId="50CFD031" w14:textId="77777777" w:rsidTr="00067A6D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68B3B266" w14:textId="3D0ACC82" w:rsidR="00D838D6" w:rsidRPr="00F55260" w:rsidRDefault="00D838D6" w:rsidP="00D838D6">
            <w:pPr>
              <w:rPr>
                <w:b/>
              </w:rPr>
            </w:pPr>
            <w:r w:rsidRPr="00FE170D">
              <w:rPr>
                <w:b/>
              </w:rPr>
              <w:t>Office address:</w:t>
            </w:r>
          </w:p>
        </w:tc>
      </w:tr>
      <w:tr w:rsidR="0080539F" w:rsidRPr="007502AF" w14:paraId="67F95EE2" w14:textId="77777777" w:rsidTr="001C0D5B">
        <w:trPr>
          <w:trHeight w:val="360"/>
        </w:trPr>
        <w:tc>
          <w:tcPr>
            <w:tcW w:w="35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236FAC77" w14:textId="77777777" w:rsidR="0080539F" w:rsidRPr="00F55260" w:rsidRDefault="0080539F" w:rsidP="00D838D6">
            <w:pPr>
              <w:rPr>
                <w:b/>
              </w:rPr>
            </w:pPr>
            <w:r w:rsidRPr="00F55260">
              <w:rPr>
                <w:b/>
              </w:rPr>
              <w:t>Phone:</w:t>
            </w:r>
            <w:r>
              <w:rPr>
                <w:bCs/>
              </w:rPr>
              <w:t xml:space="preserve"> </w:t>
            </w:r>
          </w:p>
        </w:tc>
        <w:tc>
          <w:tcPr>
            <w:tcW w:w="28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EE145E" w14:textId="1FDF4CEF" w:rsidR="0080539F" w:rsidRPr="00F55260" w:rsidRDefault="00AE3241" w:rsidP="00D838D6">
            <w:pPr>
              <w:rPr>
                <w:b/>
              </w:rPr>
            </w:pPr>
            <w:r w:rsidRPr="00AE3241">
              <w:rPr>
                <w:b/>
                <w:bCs/>
              </w:rPr>
              <w:t>Fax:</w:t>
            </w:r>
          </w:p>
        </w:tc>
        <w:tc>
          <w:tcPr>
            <w:tcW w:w="45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50ABC034" w14:textId="098348D0" w:rsidR="0080539F" w:rsidRPr="00FE170D" w:rsidRDefault="0080539F" w:rsidP="00D838D6">
            <w:pPr>
              <w:widowControl/>
              <w:rPr>
                <w:b/>
              </w:rPr>
            </w:pPr>
            <w:r w:rsidRPr="00FE170D">
              <w:rPr>
                <w:b/>
              </w:rPr>
              <w:t>Email:</w:t>
            </w:r>
          </w:p>
        </w:tc>
      </w:tr>
      <w:tr w:rsidR="0023774D" w:rsidRPr="007502AF" w14:paraId="0260D34A" w14:textId="77777777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9266E42" w14:textId="29C3CB75" w:rsidR="0023774D" w:rsidRPr="00FE170D" w:rsidRDefault="0023774D" w:rsidP="00D838D6">
            <w:pPr>
              <w:rPr>
                <w:b/>
              </w:rPr>
            </w:pPr>
            <w:r w:rsidRPr="002B72C7">
              <w:rPr>
                <w:b/>
                <w:bCs/>
              </w:rPr>
              <w:t>Dates of follow-up contact</w:t>
            </w:r>
            <w:r w:rsidRPr="0023774D">
              <w:t>:</w:t>
            </w:r>
          </w:p>
        </w:tc>
      </w:tr>
      <w:tr w:rsidR="00D838D6" w:rsidRPr="00300C1D" w14:paraId="0F75949C" w14:textId="77777777" w:rsidTr="00CF2DE2">
        <w:trPr>
          <w:trHeight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D0F822C" w14:textId="77777777" w:rsidR="00D838D6" w:rsidRPr="00300C1D" w:rsidRDefault="00D838D6" w:rsidP="000B54F8">
            <w:pPr>
              <w:rPr>
                <w:rFonts w:ascii="Calibri" w:hAnsi="Calibri"/>
                <w:b/>
                <w:bCs/>
              </w:rPr>
            </w:pPr>
            <w:r w:rsidRPr="00300C1D">
              <w:rPr>
                <w:rFonts w:ascii="Calibri" w:hAnsi="Calibri"/>
                <w:b/>
                <w:bCs/>
              </w:rPr>
              <w:t>DDS Information</w:t>
            </w:r>
          </w:p>
        </w:tc>
      </w:tr>
      <w:tr w:rsidR="00D838D6" w:rsidRPr="005E04D9" w14:paraId="1873D702" w14:textId="77777777" w:rsidTr="00ED33A6">
        <w:trPr>
          <w:trHeight w:val="360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11B182CD" w14:textId="77777777" w:rsidR="00D838D6" w:rsidRPr="005E04D9" w:rsidRDefault="00D838D6" w:rsidP="00D838D6">
            <w:pPr>
              <w:spacing w:before="100" w:beforeAutospacing="1" w:line="278" w:lineRule="exact"/>
              <w:rPr>
                <w:b/>
                <w:bCs/>
              </w:rPr>
            </w:pPr>
            <w:r w:rsidRPr="005E04D9">
              <w:rPr>
                <w:b/>
                <w:bCs/>
              </w:rPr>
              <w:t xml:space="preserve">Disability Examiner Name: </w:t>
            </w:r>
          </w:p>
        </w:tc>
      </w:tr>
      <w:tr w:rsidR="00D838D6" w:rsidRPr="005E04D9" w14:paraId="1E89BA16" w14:textId="77777777" w:rsidTr="001C0D5B">
        <w:trPr>
          <w:trHeight w:val="360"/>
        </w:trPr>
        <w:tc>
          <w:tcPr>
            <w:tcW w:w="35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B6BE05" w14:textId="77777777" w:rsidR="00D838D6" w:rsidRPr="005E04D9" w:rsidRDefault="00D838D6" w:rsidP="00D838D6">
            <w:pPr>
              <w:spacing w:before="100" w:beforeAutospacing="1" w:line="278" w:lineRule="exact"/>
              <w:rPr>
                <w:b/>
                <w:bCs/>
              </w:rPr>
            </w:pPr>
            <w:r w:rsidRPr="005E04D9">
              <w:rPr>
                <w:b/>
                <w:bCs/>
              </w:rPr>
              <w:t>Phone:</w:t>
            </w:r>
          </w:p>
        </w:tc>
        <w:tc>
          <w:tcPr>
            <w:tcW w:w="28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2A4A619" w14:textId="517167BA" w:rsidR="00D838D6" w:rsidRPr="005E04D9" w:rsidRDefault="0080539F" w:rsidP="00D838D6">
            <w:pPr>
              <w:spacing w:before="100" w:beforeAutospacing="1" w:line="278" w:lineRule="exact"/>
              <w:rPr>
                <w:b/>
                <w:bCs/>
              </w:rPr>
            </w:pPr>
            <w:r w:rsidRPr="0080539F">
              <w:rPr>
                <w:b/>
                <w:bCs/>
              </w:rPr>
              <w:t>Fax:</w:t>
            </w:r>
          </w:p>
        </w:tc>
        <w:tc>
          <w:tcPr>
            <w:tcW w:w="45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184F696" w14:textId="77777777" w:rsidR="00D838D6" w:rsidRPr="005E04D9" w:rsidRDefault="00D838D6" w:rsidP="00D838D6">
            <w:pPr>
              <w:spacing w:before="100" w:beforeAutospacing="1" w:line="278" w:lineRule="exact"/>
              <w:rPr>
                <w:b/>
                <w:bCs/>
              </w:rPr>
            </w:pPr>
            <w:r w:rsidRPr="005E04D9">
              <w:rPr>
                <w:b/>
                <w:bCs/>
              </w:rPr>
              <w:t>Email:</w:t>
            </w:r>
          </w:p>
        </w:tc>
      </w:tr>
      <w:tr w:rsidR="00D838D6" w:rsidRPr="005E04D9" w14:paraId="5553AC1F" w14:textId="77777777" w:rsidTr="00ED33A6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3A8B52" w14:textId="12CD0B0E" w:rsidR="00D838D6" w:rsidRPr="005E04D9" w:rsidRDefault="00D838D6" w:rsidP="00D838D6">
            <w:pPr>
              <w:spacing w:before="100" w:beforeAutospacing="1" w:line="278" w:lineRule="exact"/>
              <w:rPr>
                <w:b/>
                <w:bCs/>
              </w:rPr>
            </w:pPr>
            <w:r w:rsidRPr="005E04D9">
              <w:rPr>
                <w:b/>
                <w:bCs/>
              </w:rPr>
              <w:t xml:space="preserve">Dates of follow-up contact: </w:t>
            </w:r>
          </w:p>
        </w:tc>
      </w:tr>
      <w:tr w:rsidR="00CC41A0" w:rsidRPr="005E04D9" w14:paraId="533878BE" w14:textId="77777777" w:rsidTr="00916172">
        <w:trPr>
          <w:trHeight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6E61FB1" w14:textId="4E8FCC73" w:rsidR="00CC41A0" w:rsidRPr="005E04D9" w:rsidRDefault="00CC41A0" w:rsidP="00D838D6">
            <w:pPr>
              <w:spacing w:before="100" w:beforeAutospacing="1" w:line="278" w:lineRule="exact"/>
            </w:pPr>
            <w:r w:rsidRPr="005E04D9">
              <w:rPr>
                <w:b/>
                <w:bCs/>
              </w:rPr>
              <w:t>Consultative examination</w:t>
            </w:r>
            <w:r>
              <w:rPr>
                <w:b/>
                <w:bCs/>
              </w:rPr>
              <w:t xml:space="preserve"> Date(s) </w:t>
            </w:r>
            <w:r>
              <w:t>(</w:t>
            </w:r>
            <w:r>
              <w:rPr>
                <w:i/>
                <w:iCs/>
              </w:rPr>
              <w:t>if applicable)</w:t>
            </w:r>
            <w:r w:rsidR="005E3E8C">
              <w:rPr>
                <w:i/>
                <w:iCs/>
              </w:rPr>
              <w:t>:</w:t>
            </w:r>
          </w:p>
        </w:tc>
      </w:tr>
      <w:tr w:rsidR="00EA4EF0" w:rsidRPr="00EA4EF0" w14:paraId="50778443" w14:textId="77777777">
        <w:trPr>
          <w:trHeight w:hRule="exact"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48AF3E" w14:textId="77777777" w:rsidR="00EA4EF0" w:rsidRPr="00EA4EF0" w:rsidRDefault="00EA4EF0" w:rsidP="00EA4EF0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rPr>
                <w:b/>
                <w:bCs/>
              </w:rPr>
              <w:t>Application Information</w:t>
            </w:r>
          </w:p>
        </w:tc>
      </w:tr>
      <w:tr w:rsidR="00EA4EF0" w:rsidRPr="00EA4EF0" w14:paraId="241DCE22" w14:textId="77777777" w:rsidTr="001B347C">
        <w:trPr>
          <w:trHeight w:val="360"/>
        </w:trPr>
        <w:tc>
          <w:tcPr>
            <w:tcW w:w="5580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1419D4A9" w14:textId="587EDF2D" w:rsidR="00EA4EF0" w:rsidRPr="00EA4EF0" w:rsidRDefault="00EA4EF0" w:rsidP="00EA4EF0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rPr>
                <w:b/>
                <w:bCs/>
              </w:rPr>
              <w:t>Protective filing date (PFD)</w:t>
            </w:r>
            <w:r w:rsidRPr="00EA4EF0">
              <w:t xml:space="preserve">:      </w:t>
            </w:r>
            <w:r w:rsidR="00470E1A" w:rsidRPr="004A1F6A">
              <w:t xml:space="preserve"> </w:t>
            </w:r>
            <w:r w:rsidRPr="00EA4EF0">
              <w:t xml:space="preserve">   </w:t>
            </w:r>
            <w:r w:rsidR="008E3DC4" w:rsidRPr="004A1F6A">
              <w:t xml:space="preserve"> </w:t>
            </w:r>
            <w:r w:rsidRPr="00EA4EF0">
              <w:t xml:space="preserve">/          </w:t>
            </w:r>
            <w:r w:rsidR="008E3DC4" w:rsidRPr="004A1F6A">
              <w:t xml:space="preserve"> </w:t>
            </w:r>
            <w:r w:rsidRPr="00EA4EF0">
              <w:t>/</w:t>
            </w:r>
          </w:p>
        </w:tc>
        <w:tc>
          <w:tcPr>
            <w:tcW w:w="5310" w:type="dxa"/>
            <w:gridSpan w:val="8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3E001476" w14:textId="09CE644A" w:rsidR="00EA4EF0" w:rsidRPr="00EA4EF0" w:rsidRDefault="00EA4EF0" w:rsidP="00EA4EF0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rPr>
                <w:b/>
                <w:bCs/>
              </w:rPr>
              <w:t xml:space="preserve">PFD set:   </w:t>
            </w:r>
            <w:sdt>
              <w:sdtPr>
                <w:id w:val="-80615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70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A4EF0">
              <w:t xml:space="preserve"> Online    </w:t>
            </w:r>
            <w:sdt>
              <w:sdtPr>
                <w:id w:val="-103426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70DE" w:rsidRPr="00D370DE">
                  <w:rPr>
                    <w:rFonts w:ascii="MS Gothic" w:hAnsi="MS Gothic" w:hint="eastAsia"/>
                  </w:rPr>
                  <w:t>☐</w:t>
                </w:r>
              </w:sdtContent>
            </w:sdt>
            <w:r w:rsidRPr="00EA4EF0">
              <w:t xml:space="preserve"> In Person   </w:t>
            </w:r>
            <w:sdt>
              <w:sdtPr>
                <w:id w:val="101665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70DE" w:rsidRPr="00D370DE">
                  <w:rPr>
                    <w:rFonts w:ascii="MS Gothic" w:hAnsi="MS Gothic" w:hint="eastAsia"/>
                  </w:rPr>
                  <w:t>☐</w:t>
                </w:r>
              </w:sdtContent>
            </w:sdt>
            <w:r w:rsidRPr="00EA4EF0">
              <w:t xml:space="preserve"> By Phone</w:t>
            </w:r>
          </w:p>
        </w:tc>
      </w:tr>
      <w:tr w:rsidR="00EA4EF0" w:rsidRPr="00EA4EF0" w14:paraId="468896FD" w14:textId="77777777" w:rsidTr="001B347C">
        <w:trPr>
          <w:trHeight w:val="360"/>
        </w:trPr>
        <w:tc>
          <w:tcPr>
            <w:tcW w:w="5580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000000" w:themeColor="text1"/>
              <w:right w:val="single" w:sz="6" w:space="0" w:color="auto"/>
            </w:tcBorders>
            <w:vAlign w:val="bottom"/>
          </w:tcPr>
          <w:p w14:paraId="2679AAF8" w14:textId="20577700" w:rsidR="00EA4EF0" w:rsidRPr="00EA4EF0" w:rsidRDefault="00EA4EF0" w:rsidP="00EA4EF0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rPr>
                <w:b/>
                <w:bCs/>
              </w:rPr>
              <w:t xml:space="preserve">Online </w:t>
            </w:r>
            <w:r w:rsidR="0094518B">
              <w:rPr>
                <w:b/>
                <w:bCs/>
              </w:rPr>
              <w:t>Disability Report</w:t>
            </w:r>
            <w:r w:rsidRPr="00EA4EF0">
              <w:rPr>
                <w:b/>
                <w:bCs/>
              </w:rPr>
              <w:t xml:space="preserve"> Reentry #</w:t>
            </w:r>
            <w:r w:rsidRPr="00EA4EF0">
              <w:t>:</w:t>
            </w:r>
          </w:p>
        </w:tc>
        <w:tc>
          <w:tcPr>
            <w:tcW w:w="5310" w:type="dxa"/>
            <w:gridSpan w:val="8"/>
            <w:tcBorders>
              <w:top w:val="single" w:sz="4" w:space="0" w:color="auto"/>
              <w:left w:val="single" w:sz="6" w:space="0" w:color="auto"/>
              <w:bottom w:val="single" w:sz="4" w:space="0" w:color="000000" w:themeColor="text1"/>
              <w:right w:val="single" w:sz="12" w:space="0" w:color="auto"/>
            </w:tcBorders>
            <w:vAlign w:val="bottom"/>
          </w:tcPr>
          <w:p w14:paraId="24A0C3E9" w14:textId="6A3CC46C" w:rsidR="00EA4EF0" w:rsidRPr="00EA4EF0" w:rsidRDefault="00EA4EF0" w:rsidP="00EA4EF0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rPr>
                <w:b/>
                <w:bCs/>
              </w:rPr>
              <w:t>Date of onset</w:t>
            </w:r>
            <w:r w:rsidRPr="00EA4EF0">
              <w:t xml:space="preserve">:       </w:t>
            </w:r>
            <w:r w:rsidR="00470E1A" w:rsidRPr="004A1F6A">
              <w:t xml:space="preserve">    </w:t>
            </w:r>
            <w:r w:rsidRPr="00EA4EF0">
              <w:t xml:space="preserve">/      </w:t>
            </w:r>
            <w:r w:rsidR="00B24151" w:rsidRPr="004A1F6A">
              <w:t xml:space="preserve">  </w:t>
            </w:r>
            <w:r w:rsidRPr="00EA4EF0">
              <w:t xml:space="preserve"> </w:t>
            </w:r>
            <w:r w:rsidR="00470E1A" w:rsidRPr="004A1F6A">
              <w:t xml:space="preserve">  </w:t>
            </w:r>
            <w:r w:rsidRPr="00EA4EF0">
              <w:t>/</w:t>
            </w:r>
          </w:p>
        </w:tc>
      </w:tr>
      <w:tr w:rsidR="001B347C" w:rsidRPr="00EA4EF0" w14:paraId="6C37B44B" w14:textId="77777777" w:rsidTr="00E74366">
        <w:trPr>
          <w:trHeight w:val="360"/>
        </w:trPr>
        <w:tc>
          <w:tcPr>
            <w:tcW w:w="3150" w:type="dxa"/>
            <w:gridSpan w:val="2"/>
            <w:tcBorders>
              <w:top w:val="single" w:sz="4" w:space="0" w:color="000000" w:themeColor="text1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01153D7C" w14:textId="27BD7E74" w:rsidR="005147EC" w:rsidRPr="00EA4EF0" w:rsidRDefault="005147EC" w:rsidP="00973219">
            <w:pPr>
              <w:spacing w:before="100" w:beforeAutospacing="1" w:line="278" w:lineRule="exact"/>
              <w:rPr>
                <w:b/>
                <w:bCs/>
              </w:rPr>
            </w:pPr>
            <w:r w:rsidRPr="00517A19">
              <w:rPr>
                <w:b/>
                <w:bCs/>
              </w:rPr>
              <w:t>Online Report</w:t>
            </w:r>
            <w:r w:rsidRPr="00EA4EF0">
              <w:rPr>
                <w:b/>
                <w:bCs/>
              </w:rPr>
              <w:t xml:space="preserve"> Submission Date</w:t>
            </w:r>
            <w:r w:rsidR="003C6613">
              <w:rPr>
                <w:b/>
                <w:bCs/>
              </w:rPr>
              <w:t>:</w:t>
            </w:r>
            <w:r w:rsidRPr="00EA4EF0">
              <w:rPr>
                <w:b/>
                <w:bCs/>
              </w:rPr>
              <w:t xml:space="preserve"> </w:t>
            </w:r>
          </w:p>
        </w:tc>
        <w:tc>
          <w:tcPr>
            <w:tcW w:w="2430" w:type="dxa"/>
            <w:gridSpan w:val="5"/>
            <w:tcBorders>
              <w:top w:val="single" w:sz="4" w:space="0" w:color="000000" w:themeColor="text1"/>
              <w:left w:val="nil"/>
              <w:bottom w:val="single" w:sz="4" w:space="0" w:color="auto"/>
              <w:right w:val="single" w:sz="6" w:space="0" w:color="000000" w:themeColor="text1"/>
            </w:tcBorders>
            <w:vAlign w:val="bottom"/>
          </w:tcPr>
          <w:p w14:paraId="26E45BCC" w14:textId="7F1608E4" w:rsidR="005147EC" w:rsidRPr="00EA4EF0" w:rsidRDefault="005147EC" w:rsidP="00973219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t xml:space="preserve">       /           /</w:t>
            </w:r>
          </w:p>
        </w:tc>
        <w:tc>
          <w:tcPr>
            <w:tcW w:w="1980" w:type="dxa"/>
            <w:gridSpan w:val="5"/>
            <w:tcBorders>
              <w:top w:val="single" w:sz="4" w:space="0" w:color="000000" w:themeColor="text1"/>
              <w:left w:val="single" w:sz="6" w:space="0" w:color="000000" w:themeColor="text1"/>
              <w:bottom w:val="single" w:sz="4" w:space="0" w:color="auto"/>
              <w:right w:val="nil"/>
            </w:tcBorders>
            <w:vAlign w:val="bottom"/>
          </w:tcPr>
          <w:p w14:paraId="6C783D45" w14:textId="24802A83" w:rsidR="005147EC" w:rsidRPr="00EA4EF0" w:rsidRDefault="005147EC" w:rsidP="00973219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SI Application Submission Date</w:t>
            </w:r>
            <w:r w:rsidRPr="00973219">
              <w:rPr>
                <w:b/>
                <w:bCs/>
              </w:rPr>
              <w:t>:</w:t>
            </w:r>
          </w:p>
        </w:tc>
        <w:tc>
          <w:tcPr>
            <w:tcW w:w="1710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bottom"/>
          </w:tcPr>
          <w:p w14:paraId="14534CCA" w14:textId="25673571" w:rsidR="005147EC" w:rsidRPr="00EA4EF0" w:rsidRDefault="005147EC" w:rsidP="00973219">
            <w:pPr>
              <w:spacing w:before="100" w:beforeAutospacing="1" w:line="278" w:lineRule="exact"/>
              <w:rPr>
                <w:b/>
                <w:bCs/>
              </w:rPr>
            </w:pPr>
            <w:r w:rsidRPr="00EA4EF0">
              <w:t xml:space="preserve">      /           /</w:t>
            </w:r>
            <w: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2D9A6269" w14:textId="77777777" w:rsidR="005147EC" w:rsidRPr="005147EC" w:rsidRDefault="00000000" w:rsidP="005147EC">
            <w:pPr>
              <w:spacing w:before="100" w:beforeAutospacing="1" w:line="278" w:lineRule="exact"/>
            </w:pPr>
            <w:sdt>
              <w:sdtPr>
                <w:id w:val="-205005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47EC" w:rsidRPr="005147EC">
                  <w:rPr>
                    <w:rFonts w:ascii="MS Gothic" w:hAnsi="MS Gothic" w:hint="eastAsia"/>
                  </w:rPr>
                  <w:t>☐</w:t>
                </w:r>
              </w:sdtContent>
            </w:sdt>
            <w:r w:rsidR="005147EC" w:rsidRPr="005147EC">
              <w:t xml:space="preserve"> In Person</w:t>
            </w:r>
          </w:p>
          <w:p w14:paraId="21A258DC" w14:textId="0D2F61BA" w:rsidR="005147EC" w:rsidRPr="00EA4EF0" w:rsidRDefault="00000000" w:rsidP="005147EC">
            <w:pPr>
              <w:spacing w:line="278" w:lineRule="exact"/>
              <w:rPr>
                <w:b/>
                <w:bCs/>
              </w:rPr>
            </w:pPr>
            <w:sdt>
              <w:sdtPr>
                <w:id w:val="-664551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47EC" w:rsidRPr="005147EC">
                  <w:rPr>
                    <w:rFonts w:ascii="MS Gothic" w:hAnsi="MS Gothic" w:hint="eastAsia"/>
                  </w:rPr>
                  <w:t>☐</w:t>
                </w:r>
              </w:sdtContent>
            </w:sdt>
            <w:r w:rsidR="005147EC" w:rsidRPr="005147EC">
              <w:t xml:space="preserve"> By Phone</w:t>
            </w:r>
          </w:p>
        </w:tc>
      </w:tr>
      <w:tr w:rsidR="00973219" w14:paraId="42077718" w14:textId="77777777" w:rsidTr="00ED33A6">
        <w:trPr>
          <w:trHeight w:hRule="exact"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5406249" w14:textId="07A761BC" w:rsidR="00973219" w:rsidRPr="00C45D59" w:rsidRDefault="00973219" w:rsidP="00973219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Evidence Submission Dates</w:t>
            </w:r>
          </w:p>
        </w:tc>
      </w:tr>
      <w:tr w:rsidR="00973219" w:rsidRPr="007502AF" w14:paraId="3A7C77C2" w14:textId="77777777" w:rsidTr="00CC41A0">
        <w:trPr>
          <w:trHeight w:val="360"/>
        </w:trPr>
        <w:tc>
          <w:tcPr>
            <w:tcW w:w="5580" w:type="dxa"/>
            <w:gridSpan w:val="7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6EF4C6AA" w14:textId="77B4FE71" w:rsidR="00973219" w:rsidRPr="00B66626" w:rsidRDefault="00973219" w:rsidP="00973219">
            <w:pPr>
              <w:ind w:left="840" w:hanging="840"/>
            </w:pPr>
            <w:r w:rsidRPr="00C45D59">
              <w:rPr>
                <w:b/>
              </w:rPr>
              <w:t xml:space="preserve">Medical </w:t>
            </w:r>
            <w:r>
              <w:rPr>
                <w:b/>
              </w:rPr>
              <w:t>records/</w:t>
            </w:r>
            <w:r w:rsidRPr="00C45D59">
              <w:rPr>
                <w:b/>
              </w:rPr>
              <w:t>evidence</w:t>
            </w:r>
            <w:r w:rsidRPr="00CC41A0">
              <w:t>:</w:t>
            </w:r>
            <w:r w:rsidRPr="00EA4EF0">
              <w:t xml:space="preserve">      </w:t>
            </w:r>
            <w:r w:rsidRPr="00CC41A0">
              <w:t xml:space="preserve">     </w:t>
            </w:r>
            <w:r w:rsidRPr="00EA4EF0">
              <w:t xml:space="preserve">/         </w:t>
            </w:r>
            <w:r w:rsidRPr="00CC41A0">
              <w:t xml:space="preserve">  </w:t>
            </w:r>
            <w:r w:rsidRPr="00EA4EF0">
              <w:t>/</w:t>
            </w:r>
          </w:p>
        </w:tc>
        <w:tc>
          <w:tcPr>
            <w:tcW w:w="5310" w:type="dxa"/>
            <w:gridSpan w:val="8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9883C42" w14:textId="6BE3CBFC" w:rsidR="00973219" w:rsidRPr="00C45D59" w:rsidRDefault="00973219" w:rsidP="00973219">
            <w:pPr>
              <w:widowControl/>
              <w:rPr>
                <w:bCs/>
              </w:rPr>
            </w:pPr>
            <w:r w:rsidRPr="001F14FE">
              <w:rPr>
                <w:b/>
              </w:rPr>
              <w:t>Method:</w:t>
            </w:r>
            <w:r>
              <w:rPr>
                <w:bCs/>
              </w:rPr>
              <w:t xml:space="preserve"> </w:t>
            </w:r>
            <w:sdt>
              <w:sdtPr>
                <w:id w:val="-58753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A4EF0">
              <w:t xml:space="preserve"> </w:t>
            </w:r>
            <w:r w:rsidRPr="001F14FE">
              <w:t>ERE</w:t>
            </w:r>
            <w:r w:rsidRPr="00EA4EF0">
              <w:t xml:space="preserve">    </w:t>
            </w:r>
            <w:sdt>
              <w:sdtPr>
                <w:id w:val="-18807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370D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EA4EF0">
              <w:t xml:space="preserve"> </w:t>
            </w:r>
            <w:r w:rsidRPr="001F14FE">
              <w:t>Bar-Coded Fax</w:t>
            </w:r>
          </w:p>
        </w:tc>
      </w:tr>
      <w:tr w:rsidR="00973219" w:rsidRPr="001F14FE" w14:paraId="23BF008D" w14:textId="77777777" w:rsidTr="00CC41A0">
        <w:trPr>
          <w:trHeight w:val="360"/>
        </w:trPr>
        <w:tc>
          <w:tcPr>
            <w:tcW w:w="5580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3A78F6F7" w14:textId="681DA3F3" w:rsidR="00973219" w:rsidRPr="001F14FE" w:rsidRDefault="00973219" w:rsidP="00973219">
            <w:pPr>
              <w:rPr>
                <w:b/>
                <w:bCs/>
              </w:rPr>
            </w:pPr>
            <w:r w:rsidRPr="001F14FE">
              <w:rPr>
                <w:b/>
              </w:rPr>
              <w:t>Medical Summary Report (MSR)</w:t>
            </w:r>
            <w:r w:rsidRPr="00CC41A0">
              <w:t>:</w:t>
            </w:r>
            <w:r w:rsidRPr="00EA4EF0">
              <w:t xml:space="preserve">      </w:t>
            </w:r>
            <w:r w:rsidRPr="00CC41A0">
              <w:t xml:space="preserve">     </w:t>
            </w:r>
            <w:r w:rsidRPr="00EA4EF0">
              <w:t xml:space="preserve">/         </w:t>
            </w:r>
            <w:r w:rsidRPr="00CC41A0">
              <w:t xml:space="preserve">  </w:t>
            </w:r>
            <w:r w:rsidRPr="00EA4EF0">
              <w:t xml:space="preserve">/                                      </w:t>
            </w:r>
            <w:r w:rsidRPr="00CC41A0">
              <w:t xml:space="preserve">  </w:t>
            </w:r>
            <w:r w:rsidRPr="001F14FE">
              <w:t xml:space="preserve"> </w:t>
            </w:r>
          </w:p>
        </w:tc>
        <w:tc>
          <w:tcPr>
            <w:tcW w:w="5310" w:type="dxa"/>
            <w:gridSpan w:val="8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DA73C3E" w14:textId="37057BA7" w:rsidR="00973219" w:rsidRPr="001F14FE" w:rsidRDefault="00973219" w:rsidP="00973219">
            <w:pPr>
              <w:rPr>
                <w:b/>
                <w:bCs/>
              </w:rPr>
            </w:pPr>
            <w:r w:rsidRPr="001F14FE">
              <w:rPr>
                <w:b/>
              </w:rPr>
              <w:t>Method:</w:t>
            </w:r>
            <w:r w:rsidRPr="001F14FE">
              <w:rPr>
                <w:b/>
                <w:bCs/>
              </w:rPr>
              <w:t xml:space="preserve"> </w:t>
            </w:r>
            <w:sdt>
              <w:sdtPr>
                <w:rPr>
                  <w:bCs/>
                </w:rPr>
                <w:id w:val="55165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370DE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  <w:r w:rsidRPr="001F14FE">
              <w:rPr>
                <w:bCs/>
              </w:rPr>
              <w:t xml:space="preserve"> ERE    </w:t>
            </w:r>
            <w:sdt>
              <w:sdtPr>
                <w:rPr>
                  <w:bCs/>
                </w:rPr>
                <w:id w:val="118417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370DE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  <w:r w:rsidRPr="001F14FE">
              <w:rPr>
                <w:bCs/>
              </w:rPr>
              <w:t xml:space="preserve"> Bar-Coded Fax</w:t>
            </w:r>
          </w:p>
        </w:tc>
      </w:tr>
      <w:tr w:rsidR="00973219" w:rsidRPr="007502AF" w14:paraId="4DDD2254" w14:textId="77777777" w:rsidTr="00B66626">
        <w:trPr>
          <w:trHeight w:val="360"/>
        </w:trPr>
        <w:tc>
          <w:tcPr>
            <w:tcW w:w="477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321DCE34" w14:textId="1DBC4978" w:rsidR="00973219" w:rsidRPr="00C45D59" w:rsidRDefault="00973219" w:rsidP="00973219">
            <w:pPr>
              <w:ind w:left="720"/>
            </w:pPr>
            <w:r>
              <w:rPr>
                <w:b/>
              </w:rPr>
              <w:t xml:space="preserve">MSR reviewed prior to submission by: </w:t>
            </w:r>
          </w:p>
        </w:tc>
        <w:tc>
          <w:tcPr>
            <w:tcW w:w="612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28292780" w14:textId="329BF9D9" w:rsidR="00973219" w:rsidRPr="00C45D59" w:rsidRDefault="00000000" w:rsidP="00973219">
            <w:sdt>
              <w:sdtPr>
                <w:rPr>
                  <w:rFonts w:ascii="Segoe UI Symbol" w:hAnsi="Segoe UI Symbol" w:cs="Segoe UI Symbol"/>
                </w:rPr>
                <w:id w:val="-132574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 w:rsidRPr="00D370D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73219" w:rsidRPr="00EA4EF0">
              <w:t xml:space="preserve"> </w:t>
            </w:r>
            <w:r w:rsidR="00973219">
              <w:t xml:space="preserve">Supervisor     </w:t>
            </w:r>
            <w:sdt>
              <w:sdtPr>
                <w:id w:val="-1479373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3219" w:rsidRPr="00EA4EF0">
              <w:t xml:space="preserve"> </w:t>
            </w:r>
            <w:r w:rsidR="00973219">
              <w:t xml:space="preserve">SOAR Lead     </w:t>
            </w:r>
            <w:sdt>
              <w:sdtPr>
                <w:id w:val="-270626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 w:rsidRPr="00D370D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73219" w:rsidRPr="00EA4EF0">
              <w:t xml:space="preserve"> </w:t>
            </w:r>
            <w:r w:rsidR="00973219">
              <w:t>TA Center Liaison</w:t>
            </w:r>
          </w:p>
        </w:tc>
      </w:tr>
      <w:tr w:rsidR="00973219" w:rsidRPr="007502AF" w14:paraId="46589573" w14:textId="77777777" w:rsidTr="00B66626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0C9F4638" w14:textId="00E34FE1" w:rsidR="00973219" w:rsidRPr="004A1F6A" w:rsidRDefault="00000000" w:rsidP="00973219">
            <w:pPr>
              <w:rPr>
                <w:i/>
                <w:iCs/>
              </w:rPr>
            </w:pPr>
            <w:sdt>
              <w:sdtPr>
                <w:rPr>
                  <w:i/>
                  <w:iCs/>
                </w:rPr>
                <w:id w:val="143508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 w:rsidRPr="004A1F6A">
                  <w:rPr>
                    <w:i/>
                    <w:iCs/>
                  </w:rPr>
                  <w:t>(</w:t>
                </w:r>
              </w:sdtContent>
            </w:sdt>
            <w:r w:rsidR="00973219" w:rsidRPr="004A1F6A">
              <w:rPr>
                <w:i/>
                <w:iCs/>
              </w:rPr>
              <w:t>If requested)</w:t>
            </w:r>
          </w:p>
        </w:tc>
        <w:tc>
          <w:tcPr>
            <w:tcW w:w="414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D4B9866" w14:textId="54151BC3" w:rsidR="00973219" w:rsidRPr="008E1193" w:rsidRDefault="00973219" w:rsidP="00973219">
            <w:pPr>
              <w:rPr>
                <w:b/>
              </w:rPr>
            </w:pPr>
            <w:r w:rsidRPr="00716E8D">
              <w:rPr>
                <w:b/>
                <w:bCs/>
              </w:rPr>
              <w:t>Function Report:</w:t>
            </w:r>
            <w:r w:rsidRPr="00EA4EF0">
              <w:t xml:space="preserve">         </w:t>
            </w:r>
            <w:r w:rsidRPr="004A1F6A">
              <w:t xml:space="preserve">  </w:t>
            </w:r>
            <w:r w:rsidRPr="00EA4EF0">
              <w:t xml:space="preserve">/         </w:t>
            </w:r>
            <w:r w:rsidRPr="004A1F6A">
              <w:t xml:space="preserve">  </w:t>
            </w:r>
            <w:r w:rsidRPr="00EA4EF0">
              <w:t>/</w:t>
            </w:r>
            <w:r w:rsidRPr="00EA4EF0">
              <w:rPr>
                <w:b/>
                <w:bCs/>
              </w:rPr>
              <w:t xml:space="preserve">     </w:t>
            </w:r>
            <w:r w:rsidRPr="008E1193">
              <w:rPr>
                <w:b/>
                <w:bCs/>
              </w:rPr>
              <w:t xml:space="preserve"> </w:t>
            </w:r>
          </w:p>
        </w:tc>
        <w:tc>
          <w:tcPr>
            <w:tcW w:w="52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6E83837F" w14:textId="0BE5E03A" w:rsidR="00973219" w:rsidRPr="00B66626" w:rsidRDefault="00716E8D" w:rsidP="00973219">
            <w:r>
              <w:rPr>
                <w:b/>
                <w:bCs/>
              </w:rPr>
              <w:t>Teacher Questionnaire</w:t>
            </w:r>
            <w:r w:rsidR="00973219">
              <w:rPr>
                <w:b/>
                <w:bCs/>
              </w:rPr>
              <w:t>:</w:t>
            </w:r>
            <w:r w:rsidR="00973219" w:rsidRPr="00EA4EF0">
              <w:t xml:space="preserve">         </w:t>
            </w:r>
            <w:r w:rsidR="00973219" w:rsidRPr="004A1F6A">
              <w:t xml:space="preserve">  </w:t>
            </w:r>
            <w:r w:rsidR="00973219" w:rsidRPr="00EA4EF0">
              <w:t xml:space="preserve">/         </w:t>
            </w:r>
            <w:r w:rsidR="00973219" w:rsidRPr="004A1F6A">
              <w:t xml:space="preserve">  </w:t>
            </w:r>
            <w:r w:rsidR="00973219" w:rsidRPr="00EA4EF0">
              <w:t>/</w:t>
            </w:r>
          </w:p>
        </w:tc>
      </w:tr>
      <w:tr w:rsidR="00973219" w14:paraId="36031C58" w14:textId="77777777" w:rsidTr="00ED33A6">
        <w:trPr>
          <w:trHeight w:hRule="exact" w:val="288"/>
        </w:trPr>
        <w:tc>
          <w:tcPr>
            <w:tcW w:w="1089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4F3DCF" w14:textId="304AAE2B" w:rsidR="00973219" w:rsidRPr="00C45D59" w:rsidRDefault="00973219" w:rsidP="00973219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Outcome and Follow-up</w:t>
            </w:r>
          </w:p>
        </w:tc>
      </w:tr>
      <w:tr w:rsidR="00973219" w:rsidRPr="007502AF" w14:paraId="6845554F" w14:textId="77777777" w:rsidTr="0011157C">
        <w:trPr>
          <w:trHeight w:hRule="exact" w:val="360"/>
        </w:trPr>
        <w:tc>
          <w:tcPr>
            <w:tcW w:w="432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FAE37A" w14:textId="7ED6D766" w:rsidR="00973219" w:rsidRPr="008537F8" w:rsidRDefault="00973219" w:rsidP="00973219">
            <w:pPr>
              <w:widowControl/>
              <w:rPr>
                <w:b/>
              </w:rPr>
            </w:pPr>
            <w:r w:rsidRPr="008537F8">
              <w:rPr>
                <w:b/>
              </w:rPr>
              <w:t>SSI Date of decision</w:t>
            </w:r>
            <w:r w:rsidRPr="00B708F9">
              <w:rPr>
                <w:b/>
              </w:rPr>
              <w:t>:</w:t>
            </w:r>
            <w:r w:rsidRPr="00B708F9">
              <w:rPr>
                <w:bCs/>
              </w:rPr>
              <w:t xml:space="preserve"> </w:t>
            </w:r>
            <w:r w:rsidRPr="00B708F9">
              <w:rPr>
                <w:rFonts w:ascii="Calibri" w:hAnsi="Calibri"/>
                <w:bCs/>
              </w:rPr>
              <w:t xml:space="preserve">    </w:t>
            </w:r>
            <w:r>
              <w:rPr>
                <w:rFonts w:ascii="Calibri" w:hAnsi="Calibri"/>
                <w:bCs/>
              </w:rPr>
              <w:t xml:space="preserve"> </w:t>
            </w:r>
            <w:r w:rsidRPr="00B708F9">
              <w:rPr>
                <w:rFonts w:ascii="Calibri" w:hAnsi="Calibri"/>
                <w:bCs/>
              </w:rPr>
              <w:t xml:space="preserve">  </w:t>
            </w:r>
            <w:r>
              <w:rPr>
                <w:rFonts w:ascii="Calibri" w:hAnsi="Calibri"/>
                <w:bCs/>
              </w:rPr>
              <w:t xml:space="preserve"> </w:t>
            </w:r>
            <w:r w:rsidRPr="00B708F9">
              <w:rPr>
                <w:rFonts w:ascii="Calibri" w:hAnsi="Calibri"/>
                <w:bCs/>
              </w:rPr>
              <w:t xml:space="preserve">  </w:t>
            </w:r>
            <w:r>
              <w:rPr>
                <w:rFonts w:ascii="Calibri" w:hAnsi="Calibri"/>
                <w:bCs/>
              </w:rPr>
              <w:t xml:space="preserve"> </w:t>
            </w:r>
            <w:r w:rsidRPr="00B708F9">
              <w:rPr>
                <w:rFonts w:ascii="Calibri" w:hAnsi="Calibri"/>
                <w:bCs/>
              </w:rPr>
              <w:t xml:space="preserve">/          </w:t>
            </w:r>
            <w:r>
              <w:rPr>
                <w:rFonts w:ascii="Calibri" w:hAnsi="Calibri"/>
                <w:bCs/>
              </w:rPr>
              <w:t xml:space="preserve"> </w:t>
            </w:r>
            <w:r w:rsidRPr="00B708F9">
              <w:rPr>
                <w:rFonts w:ascii="Calibri" w:hAnsi="Calibri"/>
                <w:bCs/>
              </w:rPr>
              <w:t>/</w:t>
            </w:r>
          </w:p>
        </w:tc>
        <w:tc>
          <w:tcPr>
            <w:tcW w:w="1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F5B1AA" w14:textId="199AE7EE" w:rsidR="00973219" w:rsidRPr="00C45D59" w:rsidRDefault="00000000" w:rsidP="00973219">
            <w:pPr>
              <w:widowControl/>
              <w:rPr>
                <w:bCs/>
              </w:rPr>
            </w:pPr>
            <w:sdt>
              <w:sdtPr>
                <w:rPr>
                  <w:rFonts w:ascii="WP IconicSymbolsA" w:eastAsia="WP IconicSymbolsA" w:hAnsi="WP IconicSymbolsA" w:cs="WP IconicSymbolsA" w:hint="eastAsia"/>
                  <w:sz w:val="28"/>
                  <w:szCs w:val="23"/>
                </w:rPr>
                <w:id w:val="111695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>
                  <w:rPr>
                    <w:rFonts w:ascii="MS Gothic" w:eastAsia="MS Gothic" w:hAnsi="MS Gothic" w:cs="WP IconicSymbolsA" w:hint="eastAsia"/>
                    <w:sz w:val="28"/>
                    <w:szCs w:val="23"/>
                  </w:rPr>
                  <w:t>☐</w:t>
                </w:r>
              </w:sdtContent>
            </w:sdt>
            <w:r w:rsidR="00973219">
              <w:rPr>
                <w:rFonts w:ascii="Calibri" w:hAnsi="Calibri"/>
                <w:sz w:val="28"/>
                <w:szCs w:val="23"/>
              </w:rPr>
              <w:t xml:space="preserve"> </w:t>
            </w:r>
            <w:r w:rsidR="00973219" w:rsidRPr="00C45D59">
              <w:rPr>
                <w:bCs/>
              </w:rPr>
              <w:t>Denied</w:t>
            </w:r>
          </w:p>
        </w:tc>
        <w:tc>
          <w:tcPr>
            <w:tcW w:w="17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462F0F" w14:textId="484F3668" w:rsidR="00973219" w:rsidRPr="00C45D59" w:rsidRDefault="00000000" w:rsidP="00973219">
            <w:pPr>
              <w:rPr>
                <w:bCs/>
              </w:rPr>
            </w:pPr>
            <w:sdt>
              <w:sdtPr>
                <w:rPr>
                  <w:rFonts w:ascii="WP IconicSymbolsA" w:eastAsia="WP IconicSymbolsA" w:hAnsi="WP IconicSymbolsA" w:cs="WP IconicSymbolsA" w:hint="eastAsia"/>
                  <w:sz w:val="28"/>
                  <w:szCs w:val="23"/>
                </w:rPr>
                <w:id w:val="98875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3219">
                  <w:rPr>
                    <w:rFonts w:ascii="MS Gothic" w:eastAsia="MS Gothic" w:hAnsi="MS Gothic" w:cs="WP IconicSymbolsA" w:hint="eastAsia"/>
                    <w:sz w:val="28"/>
                    <w:szCs w:val="23"/>
                  </w:rPr>
                  <w:t>☐</w:t>
                </w:r>
              </w:sdtContent>
            </w:sdt>
            <w:r w:rsidR="00973219">
              <w:rPr>
                <w:rFonts w:ascii="Calibri" w:hAnsi="Calibri"/>
                <w:sz w:val="28"/>
                <w:szCs w:val="23"/>
              </w:rPr>
              <w:t xml:space="preserve"> </w:t>
            </w:r>
            <w:r w:rsidR="00973219" w:rsidRPr="00C45D59">
              <w:t>Approved</w:t>
            </w:r>
          </w:p>
        </w:tc>
        <w:tc>
          <w:tcPr>
            <w:tcW w:w="35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1B4E4BB" w14:textId="465990A7" w:rsidR="00973219" w:rsidRPr="00771562" w:rsidRDefault="00973219" w:rsidP="00973219">
            <w:pPr>
              <w:widowControl/>
            </w:pPr>
            <w:r>
              <w:rPr>
                <w:bCs/>
              </w:rPr>
              <w:t>Amt. awarded: $</w:t>
            </w:r>
          </w:p>
        </w:tc>
      </w:tr>
      <w:tr w:rsidR="00973219" w:rsidRPr="007502AF" w14:paraId="6FB2525D" w14:textId="77777777" w:rsidTr="00ED33A6">
        <w:trPr>
          <w:trHeight w:hRule="exact" w:val="360"/>
        </w:trPr>
        <w:tc>
          <w:tcPr>
            <w:tcW w:w="10890" w:type="dxa"/>
            <w:gridSpan w:val="1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DBCCD9F" w14:textId="5A64FD18" w:rsidR="00973219" w:rsidRPr="00FB3994" w:rsidRDefault="00973219" w:rsidP="00973219">
            <w:pPr>
              <w:widowControl/>
              <w:rPr>
                <w:b/>
              </w:rPr>
            </w:pPr>
            <w:r>
              <w:rPr>
                <w:b/>
              </w:rPr>
              <w:t xml:space="preserve">If denied, </w:t>
            </w:r>
            <w:r w:rsidRPr="00C45D59">
              <w:rPr>
                <w:b/>
              </w:rPr>
              <w:t>Reconsideration</w:t>
            </w:r>
            <w:r>
              <w:rPr>
                <w:b/>
              </w:rPr>
              <w:t>/Appeal</w:t>
            </w:r>
            <w:r w:rsidRPr="00C45D59">
              <w:rPr>
                <w:b/>
              </w:rPr>
              <w:t xml:space="preserve"> </w:t>
            </w:r>
            <w:r>
              <w:rPr>
                <w:b/>
              </w:rPr>
              <w:t xml:space="preserve">request </w:t>
            </w:r>
            <w:r w:rsidRPr="00C45D59">
              <w:rPr>
                <w:b/>
              </w:rPr>
              <w:t>filed</w:t>
            </w:r>
            <w:r>
              <w:rPr>
                <w:b/>
              </w:rPr>
              <w:t xml:space="preserve"> on:</w:t>
            </w:r>
            <w:r w:rsidRPr="008B631D" w:rsidDel="008526FD">
              <w:t xml:space="preserve"> </w:t>
            </w:r>
            <w:r w:rsidRPr="008B631D">
              <w:rPr>
                <w:bCs/>
              </w:rPr>
              <w:t xml:space="preserve">        /          /</w:t>
            </w:r>
          </w:p>
        </w:tc>
      </w:tr>
    </w:tbl>
    <w:p w14:paraId="270EBFC2" w14:textId="77777777" w:rsidR="000D67CA" w:rsidRDefault="000D67CA" w:rsidP="00FB3994">
      <w:pPr>
        <w:rPr>
          <w:sz w:val="2"/>
        </w:rPr>
      </w:pPr>
    </w:p>
    <w:p w14:paraId="19C0A1A6" w14:textId="77777777" w:rsidR="00AB0351" w:rsidRPr="00AB0351" w:rsidRDefault="00AB0351" w:rsidP="00AB0351">
      <w:pPr>
        <w:rPr>
          <w:sz w:val="2"/>
        </w:rPr>
      </w:pPr>
    </w:p>
    <w:p w14:paraId="1AEF4C9F" w14:textId="77777777" w:rsidR="00AB0351" w:rsidRPr="00AB0351" w:rsidRDefault="00AB0351" w:rsidP="00AB0351">
      <w:pPr>
        <w:rPr>
          <w:sz w:val="2"/>
        </w:rPr>
      </w:pPr>
    </w:p>
    <w:p w14:paraId="6BD904FF" w14:textId="77777777" w:rsidR="00AB0351" w:rsidRPr="00AB0351" w:rsidRDefault="00AB0351" w:rsidP="00AB0351">
      <w:pPr>
        <w:rPr>
          <w:sz w:val="2"/>
        </w:rPr>
      </w:pPr>
    </w:p>
    <w:p w14:paraId="77941251" w14:textId="77777777" w:rsidR="00AB0351" w:rsidRPr="00AB0351" w:rsidRDefault="00AB0351" w:rsidP="00AB0351">
      <w:pPr>
        <w:rPr>
          <w:sz w:val="2"/>
        </w:rPr>
      </w:pPr>
    </w:p>
    <w:p w14:paraId="4E64297F" w14:textId="77777777" w:rsidR="00AB0351" w:rsidRPr="00AB0351" w:rsidRDefault="00AB0351" w:rsidP="00AB0351">
      <w:pPr>
        <w:rPr>
          <w:sz w:val="2"/>
        </w:rPr>
      </w:pPr>
    </w:p>
    <w:p w14:paraId="48D98230" w14:textId="77777777" w:rsidR="00AB0351" w:rsidRPr="00AB0351" w:rsidRDefault="00AB0351" w:rsidP="00AB0351">
      <w:pPr>
        <w:rPr>
          <w:sz w:val="2"/>
        </w:rPr>
      </w:pPr>
    </w:p>
    <w:p w14:paraId="317A7E30" w14:textId="77777777" w:rsidR="00AB0351" w:rsidRPr="00AB0351" w:rsidRDefault="00AB0351" w:rsidP="00AB0351">
      <w:pPr>
        <w:rPr>
          <w:sz w:val="2"/>
        </w:rPr>
      </w:pPr>
    </w:p>
    <w:p w14:paraId="35DB1AF7" w14:textId="77777777" w:rsidR="00AB0351" w:rsidRPr="00AB0351" w:rsidRDefault="00AB0351" w:rsidP="00AB0351">
      <w:pPr>
        <w:rPr>
          <w:sz w:val="2"/>
        </w:rPr>
      </w:pPr>
    </w:p>
    <w:sectPr w:rsidR="00AB0351" w:rsidRPr="00AB0351" w:rsidSect="00ED33A6">
      <w:headerReference w:type="default" r:id="rId11"/>
      <w:footerReference w:type="default" r:id="rId12"/>
      <w:pgSz w:w="12240" w:h="15840"/>
      <w:pgMar w:top="576" w:right="630" w:bottom="576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071414" w14:textId="77777777" w:rsidR="00E865AD" w:rsidRDefault="00E865AD" w:rsidP="000D67CA">
      <w:r>
        <w:separator/>
      </w:r>
    </w:p>
  </w:endnote>
  <w:endnote w:type="continuationSeparator" w:id="0">
    <w:p w14:paraId="0F399613" w14:textId="77777777" w:rsidR="00E865AD" w:rsidRDefault="00E865AD" w:rsidP="000D67CA">
      <w:r>
        <w:continuationSeparator/>
      </w:r>
    </w:p>
  </w:endnote>
  <w:endnote w:type="continuationNotice" w:id="1">
    <w:p w14:paraId="237A9A83" w14:textId="77777777" w:rsidR="00E865AD" w:rsidRDefault="00E865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82EC8" w14:textId="67E0D403" w:rsidR="006B1297" w:rsidRPr="0008791B" w:rsidRDefault="00122540" w:rsidP="00ED33A6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530"/>
      </w:tabs>
      <w:ind w:left="-360"/>
      <w:rPr>
        <w:noProof/>
        <w:sz w:val="20"/>
        <w:szCs w:val="20"/>
      </w:rPr>
    </w:pPr>
    <w:r w:rsidRPr="0008791B">
      <w:rPr>
        <w:noProof/>
        <w:sz w:val="20"/>
        <w:szCs w:val="20"/>
      </w:rPr>
      <w:t>SSI/SSDI Outreach, Access and Recovery (SOAR) Technical Assistance Center</w:t>
    </w:r>
    <w:r w:rsidRPr="0008791B">
      <w:rPr>
        <w:noProof/>
        <w:sz w:val="20"/>
        <w:szCs w:val="20"/>
      </w:rPr>
      <w:tab/>
    </w:r>
    <w:r w:rsidR="00BF694A" w:rsidRPr="0008791B">
      <w:rPr>
        <w:noProof/>
        <w:sz w:val="20"/>
        <w:szCs w:val="20"/>
      </w:rPr>
      <w:t>202</w:t>
    </w:r>
    <w:r w:rsidR="00AB0351">
      <w:rPr>
        <w:noProof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2EA99" w14:textId="77777777" w:rsidR="00E865AD" w:rsidRDefault="00E865AD" w:rsidP="000D67CA">
      <w:r>
        <w:separator/>
      </w:r>
    </w:p>
  </w:footnote>
  <w:footnote w:type="continuationSeparator" w:id="0">
    <w:p w14:paraId="64714763" w14:textId="77777777" w:rsidR="00E865AD" w:rsidRDefault="00E865AD" w:rsidP="000D67CA">
      <w:r>
        <w:continuationSeparator/>
      </w:r>
    </w:p>
  </w:footnote>
  <w:footnote w:type="continuationNotice" w:id="1">
    <w:p w14:paraId="089596BE" w14:textId="77777777" w:rsidR="00E865AD" w:rsidRDefault="00E865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F7D8A" w14:textId="561467C4" w:rsidR="006B1297" w:rsidRDefault="006B1297" w:rsidP="00B50C7D">
    <w:pPr>
      <w:tabs>
        <w:tab w:val="left" w:pos="924"/>
        <w:tab w:val="right" w:pos="10080"/>
      </w:tabs>
    </w:pPr>
    <w:r w:rsidRPr="00C8539D">
      <w:rPr>
        <w:noProof/>
      </w:rPr>
      <w:drawing>
        <wp:anchor distT="0" distB="0" distL="114300" distR="114300" simplePos="0" relativeHeight="251658240" behindDoc="1" locked="0" layoutInCell="1" allowOverlap="1" wp14:anchorId="625812D0" wp14:editId="478A95BC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1857375" cy="553211"/>
          <wp:effectExtent l="0" t="0" r="0" b="0"/>
          <wp:wrapNone/>
          <wp:docPr id="1881162787" name="Picture 1881162787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5079" cy="5555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F33620">
      <w:tab/>
    </w:r>
    <w:r w:rsidR="0013114D">
      <w:rPr>
        <w:noProof/>
      </w:rPr>
      <w:drawing>
        <wp:inline distT="0" distB="0" distL="0" distR="0" wp14:anchorId="629FFAAF" wp14:editId="38AC8E5E">
          <wp:extent cx="1162050" cy="390307"/>
          <wp:effectExtent l="0" t="0" r="0" b="0"/>
          <wp:docPr id="899065093" name="Picture 8990650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265" cy="3947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29867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sDQ1sLS0NDK3MDZR0lEKTi0uzszPAykwrgUAYygJbiwAAAA="/>
  </w:docVars>
  <w:rsids>
    <w:rsidRoot w:val="0059175B"/>
    <w:rsid w:val="00001E63"/>
    <w:rsid w:val="00003B47"/>
    <w:rsid w:val="000062F3"/>
    <w:rsid w:val="00006337"/>
    <w:rsid w:val="00012F75"/>
    <w:rsid w:val="00015F43"/>
    <w:rsid w:val="00016603"/>
    <w:rsid w:val="00025254"/>
    <w:rsid w:val="00027D88"/>
    <w:rsid w:val="00035A21"/>
    <w:rsid w:val="0004103B"/>
    <w:rsid w:val="00050B08"/>
    <w:rsid w:val="000524A5"/>
    <w:rsid w:val="0005253B"/>
    <w:rsid w:val="0006233F"/>
    <w:rsid w:val="00067A6D"/>
    <w:rsid w:val="0008412B"/>
    <w:rsid w:val="0008791B"/>
    <w:rsid w:val="00097D0A"/>
    <w:rsid w:val="000B54F8"/>
    <w:rsid w:val="000C2AFD"/>
    <w:rsid w:val="000D67CA"/>
    <w:rsid w:val="000F4B88"/>
    <w:rsid w:val="00101CE6"/>
    <w:rsid w:val="0011157C"/>
    <w:rsid w:val="00120372"/>
    <w:rsid w:val="00122540"/>
    <w:rsid w:val="00127D23"/>
    <w:rsid w:val="0013114D"/>
    <w:rsid w:val="001366C5"/>
    <w:rsid w:val="00144FC2"/>
    <w:rsid w:val="001569D7"/>
    <w:rsid w:val="001655D1"/>
    <w:rsid w:val="00181292"/>
    <w:rsid w:val="00184980"/>
    <w:rsid w:val="00186C2D"/>
    <w:rsid w:val="00194BE1"/>
    <w:rsid w:val="001952EB"/>
    <w:rsid w:val="00195496"/>
    <w:rsid w:val="001A2205"/>
    <w:rsid w:val="001A494D"/>
    <w:rsid w:val="001B263C"/>
    <w:rsid w:val="001B347C"/>
    <w:rsid w:val="001B7655"/>
    <w:rsid w:val="001C0D5B"/>
    <w:rsid w:val="001C1701"/>
    <w:rsid w:val="001E3F61"/>
    <w:rsid w:val="001E5FA7"/>
    <w:rsid w:val="001F14FE"/>
    <w:rsid w:val="002035C2"/>
    <w:rsid w:val="00203BA4"/>
    <w:rsid w:val="0021377E"/>
    <w:rsid w:val="00223733"/>
    <w:rsid w:val="00226AE1"/>
    <w:rsid w:val="0023774D"/>
    <w:rsid w:val="002467DC"/>
    <w:rsid w:val="002605F2"/>
    <w:rsid w:val="002606DF"/>
    <w:rsid w:val="00261135"/>
    <w:rsid w:val="00261B73"/>
    <w:rsid w:val="00266EA6"/>
    <w:rsid w:val="002712EE"/>
    <w:rsid w:val="002810A8"/>
    <w:rsid w:val="00284201"/>
    <w:rsid w:val="002847D3"/>
    <w:rsid w:val="00284C1B"/>
    <w:rsid w:val="002A4E82"/>
    <w:rsid w:val="002B1C05"/>
    <w:rsid w:val="002B263D"/>
    <w:rsid w:val="002B2B13"/>
    <w:rsid w:val="002B72C7"/>
    <w:rsid w:val="002C5DB7"/>
    <w:rsid w:val="002D337A"/>
    <w:rsid w:val="002E23CC"/>
    <w:rsid w:val="002E5658"/>
    <w:rsid w:val="002E6ABF"/>
    <w:rsid w:val="002F205D"/>
    <w:rsid w:val="002F77B4"/>
    <w:rsid w:val="003004D9"/>
    <w:rsid w:val="00300C1D"/>
    <w:rsid w:val="00314A81"/>
    <w:rsid w:val="00316521"/>
    <w:rsid w:val="003223C2"/>
    <w:rsid w:val="00374F6C"/>
    <w:rsid w:val="00383DE4"/>
    <w:rsid w:val="00384ABF"/>
    <w:rsid w:val="003871C9"/>
    <w:rsid w:val="00393F6B"/>
    <w:rsid w:val="003942CE"/>
    <w:rsid w:val="003954B0"/>
    <w:rsid w:val="003A0661"/>
    <w:rsid w:val="003A2E63"/>
    <w:rsid w:val="003B1553"/>
    <w:rsid w:val="003B273F"/>
    <w:rsid w:val="003C6613"/>
    <w:rsid w:val="003D1628"/>
    <w:rsid w:val="003D1A86"/>
    <w:rsid w:val="003D1AD5"/>
    <w:rsid w:val="003E2AAE"/>
    <w:rsid w:val="003F4043"/>
    <w:rsid w:val="00405D61"/>
    <w:rsid w:val="00414976"/>
    <w:rsid w:val="00414C1F"/>
    <w:rsid w:val="0042462B"/>
    <w:rsid w:val="004246C7"/>
    <w:rsid w:val="00433959"/>
    <w:rsid w:val="00440DBC"/>
    <w:rsid w:val="00442F5A"/>
    <w:rsid w:val="004455B0"/>
    <w:rsid w:val="00465947"/>
    <w:rsid w:val="00470E1A"/>
    <w:rsid w:val="00472620"/>
    <w:rsid w:val="004779F7"/>
    <w:rsid w:val="00480BB5"/>
    <w:rsid w:val="00481C9D"/>
    <w:rsid w:val="00484961"/>
    <w:rsid w:val="00487AC9"/>
    <w:rsid w:val="00491657"/>
    <w:rsid w:val="004A1F6A"/>
    <w:rsid w:val="004B4C1D"/>
    <w:rsid w:val="004C15C1"/>
    <w:rsid w:val="004C20F8"/>
    <w:rsid w:val="004C51A1"/>
    <w:rsid w:val="004E6EB4"/>
    <w:rsid w:val="00501A65"/>
    <w:rsid w:val="00504D9F"/>
    <w:rsid w:val="005147EC"/>
    <w:rsid w:val="00517A19"/>
    <w:rsid w:val="0053337B"/>
    <w:rsid w:val="005441DA"/>
    <w:rsid w:val="00550240"/>
    <w:rsid w:val="005606E1"/>
    <w:rsid w:val="0057169D"/>
    <w:rsid w:val="005736EE"/>
    <w:rsid w:val="0058419A"/>
    <w:rsid w:val="0059175B"/>
    <w:rsid w:val="00594F13"/>
    <w:rsid w:val="005A3E13"/>
    <w:rsid w:val="005B2198"/>
    <w:rsid w:val="005B4C4E"/>
    <w:rsid w:val="005B7C06"/>
    <w:rsid w:val="005E04D9"/>
    <w:rsid w:val="005E3E8C"/>
    <w:rsid w:val="005E7842"/>
    <w:rsid w:val="005F5D99"/>
    <w:rsid w:val="00607D06"/>
    <w:rsid w:val="006167A2"/>
    <w:rsid w:val="00622B7E"/>
    <w:rsid w:val="00630334"/>
    <w:rsid w:val="00640C4B"/>
    <w:rsid w:val="00642835"/>
    <w:rsid w:val="00647816"/>
    <w:rsid w:val="00653FA3"/>
    <w:rsid w:val="00663235"/>
    <w:rsid w:val="00666E6D"/>
    <w:rsid w:val="00687B35"/>
    <w:rsid w:val="00693142"/>
    <w:rsid w:val="006975E3"/>
    <w:rsid w:val="006A3FB4"/>
    <w:rsid w:val="006B1297"/>
    <w:rsid w:val="006B4E6A"/>
    <w:rsid w:val="006C1DA7"/>
    <w:rsid w:val="006C602C"/>
    <w:rsid w:val="006C6B7D"/>
    <w:rsid w:val="006D3A03"/>
    <w:rsid w:val="006D463E"/>
    <w:rsid w:val="006D78D5"/>
    <w:rsid w:val="006D79C0"/>
    <w:rsid w:val="006E56FD"/>
    <w:rsid w:val="006E7455"/>
    <w:rsid w:val="006F2C8A"/>
    <w:rsid w:val="006F2FBD"/>
    <w:rsid w:val="006F321C"/>
    <w:rsid w:val="006F4111"/>
    <w:rsid w:val="006F60FA"/>
    <w:rsid w:val="00716E8D"/>
    <w:rsid w:val="007242D7"/>
    <w:rsid w:val="0073149D"/>
    <w:rsid w:val="00733158"/>
    <w:rsid w:val="00752033"/>
    <w:rsid w:val="007705C4"/>
    <w:rsid w:val="00771562"/>
    <w:rsid w:val="00771F26"/>
    <w:rsid w:val="00773B82"/>
    <w:rsid w:val="007969F4"/>
    <w:rsid w:val="007A63F8"/>
    <w:rsid w:val="007A6734"/>
    <w:rsid w:val="007B5CD1"/>
    <w:rsid w:val="007C73F1"/>
    <w:rsid w:val="007D35D9"/>
    <w:rsid w:val="007E403D"/>
    <w:rsid w:val="007F1410"/>
    <w:rsid w:val="008024D8"/>
    <w:rsid w:val="00804278"/>
    <w:rsid w:val="0080539F"/>
    <w:rsid w:val="00817B82"/>
    <w:rsid w:val="00826205"/>
    <w:rsid w:val="00832B0C"/>
    <w:rsid w:val="00833CE0"/>
    <w:rsid w:val="00835521"/>
    <w:rsid w:val="00837944"/>
    <w:rsid w:val="00844CFF"/>
    <w:rsid w:val="00844F28"/>
    <w:rsid w:val="00847559"/>
    <w:rsid w:val="00850CAF"/>
    <w:rsid w:val="008526FD"/>
    <w:rsid w:val="008537F8"/>
    <w:rsid w:val="008552E5"/>
    <w:rsid w:val="00874E28"/>
    <w:rsid w:val="00897358"/>
    <w:rsid w:val="008B631D"/>
    <w:rsid w:val="008C5F61"/>
    <w:rsid w:val="008D5D1B"/>
    <w:rsid w:val="008E1193"/>
    <w:rsid w:val="008E3852"/>
    <w:rsid w:val="008E3DC4"/>
    <w:rsid w:val="008F6D3C"/>
    <w:rsid w:val="008F6D3F"/>
    <w:rsid w:val="00906188"/>
    <w:rsid w:val="0091380F"/>
    <w:rsid w:val="00916172"/>
    <w:rsid w:val="0093225E"/>
    <w:rsid w:val="00935B28"/>
    <w:rsid w:val="00936CDF"/>
    <w:rsid w:val="0094518B"/>
    <w:rsid w:val="00961B42"/>
    <w:rsid w:val="00962D28"/>
    <w:rsid w:val="009631D1"/>
    <w:rsid w:val="009643A4"/>
    <w:rsid w:val="00964E67"/>
    <w:rsid w:val="00972667"/>
    <w:rsid w:val="00973219"/>
    <w:rsid w:val="009769C1"/>
    <w:rsid w:val="00977AE4"/>
    <w:rsid w:val="00991A38"/>
    <w:rsid w:val="00992163"/>
    <w:rsid w:val="00993D4C"/>
    <w:rsid w:val="00997BA7"/>
    <w:rsid w:val="009B2F61"/>
    <w:rsid w:val="009B312A"/>
    <w:rsid w:val="009C21C2"/>
    <w:rsid w:val="009C61CD"/>
    <w:rsid w:val="009D6E15"/>
    <w:rsid w:val="009E35E4"/>
    <w:rsid w:val="009F3688"/>
    <w:rsid w:val="009F721C"/>
    <w:rsid w:val="00A0193C"/>
    <w:rsid w:val="00A07344"/>
    <w:rsid w:val="00A11648"/>
    <w:rsid w:val="00A15A56"/>
    <w:rsid w:val="00A24AA0"/>
    <w:rsid w:val="00A2559E"/>
    <w:rsid w:val="00A25E94"/>
    <w:rsid w:val="00A43A7D"/>
    <w:rsid w:val="00A55E10"/>
    <w:rsid w:val="00A64DDB"/>
    <w:rsid w:val="00A70BEA"/>
    <w:rsid w:val="00A75218"/>
    <w:rsid w:val="00A82D81"/>
    <w:rsid w:val="00A977E3"/>
    <w:rsid w:val="00AA63DA"/>
    <w:rsid w:val="00AB0351"/>
    <w:rsid w:val="00AB7C35"/>
    <w:rsid w:val="00AC07BA"/>
    <w:rsid w:val="00AC1D3D"/>
    <w:rsid w:val="00AC678D"/>
    <w:rsid w:val="00AE0662"/>
    <w:rsid w:val="00AE3241"/>
    <w:rsid w:val="00AE549D"/>
    <w:rsid w:val="00AF1935"/>
    <w:rsid w:val="00AF2E42"/>
    <w:rsid w:val="00AF4766"/>
    <w:rsid w:val="00B0126B"/>
    <w:rsid w:val="00B24151"/>
    <w:rsid w:val="00B24D3B"/>
    <w:rsid w:val="00B37F28"/>
    <w:rsid w:val="00B4194E"/>
    <w:rsid w:val="00B50C7D"/>
    <w:rsid w:val="00B607D0"/>
    <w:rsid w:val="00B66626"/>
    <w:rsid w:val="00B708F9"/>
    <w:rsid w:val="00B763E6"/>
    <w:rsid w:val="00B7645B"/>
    <w:rsid w:val="00B83802"/>
    <w:rsid w:val="00B84597"/>
    <w:rsid w:val="00B92A35"/>
    <w:rsid w:val="00B97A63"/>
    <w:rsid w:val="00BA2AE8"/>
    <w:rsid w:val="00BB35BA"/>
    <w:rsid w:val="00BC50D1"/>
    <w:rsid w:val="00BC660B"/>
    <w:rsid w:val="00BD4B33"/>
    <w:rsid w:val="00BE3A47"/>
    <w:rsid w:val="00BF694A"/>
    <w:rsid w:val="00C05E2F"/>
    <w:rsid w:val="00C45D59"/>
    <w:rsid w:val="00C5177A"/>
    <w:rsid w:val="00C5526A"/>
    <w:rsid w:val="00C557C0"/>
    <w:rsid w:val="00C65766"/>
    <w:rsid w:val="00C94665"/>
    <w:rsid w:val="00CA1927"/>
    <w:rsid w:val="00CA3F14"/>
    <w:rsid w:val="00CA414A"/>
    <w:rsid w:val="00CB365C"/>
    <w:rsid w:val="00CC41A0"/>
    <w:rsid w:val="00CD0E14"/>
    <w:rsid w:val="00CE593E"/>
    <w:rsid w:val="00CF2DE2"/>
    <w:rsid w:val="00D02161"/>
    <w:rsid w:val="00D13AC6"/>
    <w:rsid w:val="00D15115"/>
    <w:rsid w:val="00D16099"/>
    <w:rsid w:val="00D17648"/>
    <w:rsid w:val="00D331FC"/>
    <w:rsid w:val="00D370DE"/>
    <w:rsid w:val="00D40D6E"/>
    <w:rsid w:val="00D4267F"/>
    <w:rsid w:val="00D42D3B"/>
    <w:rsid w:val="00D44314"/>
    <w:rsid w:val="00D45B13"/>
    <w:rsid w:val="00D54A09"/>
    <w:rsid w:val="00D61420"/>
    <w:rsid w:val="00D623A6"/>
    <w:rsid w:val="00D64DA5"/>
    <w:rsid w:val="00D70796"/>
    <w:rsid w:val="00D838D6"/>
    <w:rsid w:val="00D83E2C"/>
    <w:rsid w:val="00D96A2B"/>
    <w:rsid w:val="00DA2E5A"/>
    <w:rsid w:val="00DB02C1"/>
    <w:rsid w:val="00DB2297"/>
    <w:rsid w:val="00DB2D81"/>
    <w:rsid w:val="00DB5AE0"/>
    <w:rsid w:val="00DB6816"/>
    <w:rsid w:val="00DC4D6E"/>
    <w:rsid w:val="00DC63EB"/>
    <w:rsid w:val="00DD5ACA"/>
    <w:rsid w:val="00DD636F"/>
    <w:rsid w:val="00DD75CC"/>
    <w:rsid w:val="00DE3383"/>
    <w:rsid w:val="00DE6FE4"/>
    <w:rsid w:val="00DF4340"/>
    <w:rsid w:val="00DF5E60"/>
    <w:rsid w:val="00E103A9"/>
    <w:rsid w:val="00E24EBB"/>
    <w:rsid w:val="00E257BD"/>
    <w:rsid w:val="00E322A0"/>
    <w:rsid w:val="00E403DC"/>
    <w:rsid w:val="00E62EA5"/>
    <w:rsid w:val="00E635D9"/>
    <w:rsid w:val="00E648E0"/>
    <w:rsid w:val="00E6535D"/>
    <w:rsid w:val="00E73538"/>
    <w:rsid w:val="00E74366"/>
    <w:rsid w:val="00E7558B"/>
    <w:rsid w:val="00E8565F"/>
    <w:rsid w:val="00E865AD"/>
    <w:rsid w:val="00E8759C"/>
    <w:rsid w:val="00E91F30"/>
    <w:rsid w:val="00EA2204"/>
    <w:rsid w:val="00EA4EF0"/>
    <w:rsid w:val="00EB14D6"/>
    <w:rsid w:val="00EC36ED"/>
    <w:rsid w:val="00EC3AEA"/>
    <w:rsid w:val="00EC3DC5"/>
    <w:rsid w:val="00EC4921"/>
    <w:rsid w:val="00ED1A6E"/>
    <w:rsid w:val="00ED33A6"/>
    <w:rsid w:val="00ED43FF"/>
    <w:rsid w:val="00ED6DAE"/>
    <w:rsid w:val="00EE35A9"/>
    <w:rsid w:val="00EE7120"/>
    <w:rsid w:val="00EF402B"/>
    <w:rsid w:val="00EF44AE"/>
    <w:rsid w:val="00EF5362"/>
    <w:rsid w:val="00EF5F30"/>
    <w:rsid w:val="00F04F9F"/>
    <w:rsid w:val="00F1691C"/>
    <w:rsid w:val="00F243B9"/>
    <w:rsid w:val="00F258DF"/>
    <w:rsid w:val="00F33620"/>
    <w:rsid w:val="00F36A24"/>
    <w:rsid w:val="00F438AC"/>
    <w:rsid w:val="00F516EF"/>
    <w:rsid w:val="00F55260"/>
    <w:rsid w:val="00F65B9A"/>
    <w:rsid w:val="00F877E8"/>
    <w:rsid w:val="00FA5D23"/>
    <w:rsid w:val="00FB3994"/>
    <w:rsid w:val="00FB5DEE"/>
    <w:rsid w:val="00FD5729"/>
    <w:rsid w:val="00FE170D"/>
    <w:rsid w:val="00FE1D0B"/>
    <w:rsid w:val="00FE5BEA"/>
    <w:rsid w:val="00FF1374"/>
    <w:rsid w:val="00FF6A72"/>
    <w:rsid w:val="18F4725F"/>
    <w:rsid w:val="4CEFC820"/>
    <w:rsid w:val="6A72F2B6"/>
    <w:rsid w:val="7D1A4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5FE836"/>
  <w15:docId w15:val="{453D7A63-7E6D-4157-9AD9-051D8CDEC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DE2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E23CC"/>
  </w:style>
  <w:style w:type="character" w:customStyle="1" w:styleId="CommentTextChar">
    <w:name w:val="Comment Text Char"/>
    <w:link w:val="CommentText"/>
    <w:uiPriority w:val="99"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59175B"/>
    <w:pPr>
      <w:widowControl w:val="0"/>
      <w:autoSpaceDE w:val="0"/>
      <w:autoSpaceDN w:val="0"/>
      <w:adjustRightInd w:val="0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d">
    <w:name w:val="Emphasized"/>
    <w:rsid w:val="0059175B"/>
    <w:rPr>
      <w:rFonts w:ascii="Garamond" w:hAnsi="Garamond" w:cs="Garamond"/>
      <w:i/>
      <w:iCs/>
      <w:color w:val="000000"/>
      <w:spacing w:val="0"/>
      <w:sz w:val="22"/>
      <w:szCs w:val="22"/>
      <w:vertAlign w:val="baseline"/>
    </w:rPr>
  </w:style>
  <w:style w:type="character" w:customStyle="1" w:styleId="Parenthetical">
    <w:name w:val="Parenthetical"/>
    <w:rsid w:val="0059175B"/>
    <w:rPr>
      <w:rFonts w:ascii="Garamond" w:hAnsi="Garamond" w:cs="Garamond"/>
      <w:b/>
      <w:bCs/>
      <w:color w:val="000000"/>
      <w:spacing w:val="0"/>
      <w:sz w:val="22"/>
      <w:szCs w:val="22"/>
      <w:vertAlign w:val="baseline"/>
    </w:rPr>
  </w:style>
  <w:style w:type="paragraph" w:styleId="Revision">
    <w:name w:val="Revision"/>
    <w:hidden/>
    <w:uiPriority w:val="99"/>
    <w:semiHidden/>
    <w:rsid w:val="005736EE"/>
    <w:rPr>
      <w:rFonts w:asciiTheme="minorHAnsi" w:hAnsiTheme="minorHAnsi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3D1628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2037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9" ma:contentTypeDescription="Create a new document." ma:contentTypeScope="" ma:versionID="d86dfaab6098b01aaadcebc652c7a957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c58c876fac89ceb134571e969ee952a7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d396fbf-84ae-4ccc-b0ee-2e7811a3b7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2a83208-1c9d-48b0-beac-f484af9444f2}" ma:internalName="TaxCatchAll" ma:showField="CatchAllData" ma:web="df1983df-aeaf-4222-b053-376ab4ecb4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1983df-aeaf-4222-b053-376ab4ecb4ed" xsi:nil="true"/>
    <lcf76f155ced4ddcb4097134ff3c332f xmlns="7557eede-73b7-462b-a86f-b30f146a99f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4E194-BA91-4C7C-BA93-8E3E404F4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57eede-73b7-462b-a86f-b30f146a99f4"/>
    <ds:schemaRef ds:uri="df1983df-aeaf-4222-b053-376ab4ecb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F3F2A3-DDF2-4208-9BF2-8719AA2984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618E97-1BAA-4470-A2B4-771A7EFCC314}">
  <ds:schemaRefs>
    <ds:schemaRef ds:uri="http://schemas.microsoft.com/office/2006/metadata/properties"/>
    <ds:schemaRef ds:uri="http://schemas.microsoft.com/office/infopath/2007/PartnerControls"/>
    <ds:schemaRef ds:uri="df1983df-aeaf-4222-b053-376ab4ecb4ed"/>
    <ds:schemaRef ds:uri="7557eede-73b7-462b-a86f-b30f146a99f4"/>
  </ds:schemaRefs>
</ds:datastoreItem>
</file>

<file path=customXml/itemProps4.xml><?xml version="1.0" encoding="utf-8"?>
<ds:datastoreItem xmlns:ds="http://schemas.openxmlformats.org/officeDocument/2006/customXml" ds:itemID="{0681573E-98AC-4192-85DB-3AA270A0D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57</Words>
  <Characters>1457</Characters>
  <Application>Microsoft Office Word</Application>
  <DocSecurity>0</DocSecurity>
  <Lines>3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der</dc:creator>
  <cp:keywords/>
  <dc:description/>
  <cp:lastModifiedBy>Suzy Sodergren</cp:lastModifiedBy>
  <cp:revision>38</cp:revision>
  <dcterms:created xsi:type="dcterms:W3CDTF">2025-01-14T15:53:00Z</dcterms:created>
  <dcterms:modified xsi:type="dcterms:W3CDTF">2025-03-24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  <property fmtid="{D5CDD505-2E9C-101B-9397-08002B2CF9AE}" pid="3" name="MediaServiceImageTags">
    <vt:lpwstr/>
  </property>
</Properties>
</file>